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22A7" w:rsidRDefault="001222A7" w:rsidP="00E34B70">
      <w:pPr>
        <w:rPr>
          <w:rFonts w:ascii="Times New Roman" w:hAnsi="Times New Roman" w:cs="Times New Roman"/>
          <w:b/>
          <w:sz w:val="24"/>
          <w:szCs w:val="24"/>
        </w:rPr>
      </w:pPr>
    </w:p>
    <w:p w:rsidR="001222A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drawing>
          <wp:anchor distT="0" distB="0" distL="114300" distR="114300" simplePos="0" relativeHeight="251657216" behindDoc="1" locked="0" layoutInCell="1" allowOverlap="1" wp14:anchorId="5C7B53F4" wp14:editId="02509920">
            <wp:simplePos x="0" y="0"/>
            <wp:positionH relativeFrom="column">
              <wp:posOffset>-42545</wp:posOffset>
            </wp:positionH>
            <wp:positionV relativeFrom="paragraph">
              <wp:posOffset>-252095</wp:posOffset>
            </wp:positionV>
            <wp:extent cx="1038225" cy="1038225"/>
            <wp:effectExtent l="0" t="0" r="9525" b="9525"/>
            <wp:wrapNone/>
            <wp:docPr id="1" name="Resim 1" descr="Bursa Uludağ Üniversitesi - Vikipe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ursa Uludağ Üniversitesi - Vikipedi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BURSA ULUDAĞ ÜNİVERSİTESİ</w:t>
      </w:r>
    </w:p>
    <w:p w:rsidR="001222A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EN-EDEBİYAT FAKÜLTESİ</w:t>
      </w:r>
    </w:p>
    <w:p w:rsidR="001222A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SİKOLOJİ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BÖLÜMÜ</w:t>
      </w:r>
    </w:p>
    <w:p w:rsidR="001222A7" w:rsidRDefault="001222A7" w:rsidP="001222A7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C47">
        <w:rPr>
          <w:rFonts w:ascii="Times New Roman" w:hAnsi="Times New Roman" w:cs="Times New Roman"/>
          <w:b/>
          <w:sz w:val="24"/>
          <w:szCs w:val="24"/>
        </w:rPr>
        <w:t>20</w:t>
      </w:r>
      <w:r w:rsidR="000C14DE">
        <w:rPr>
          <w:rFonts w:ascii="Times New Roman" w:hAnsi="Times New Roman" w:cs="Times New Roman"/>
          <w:b/>
          <w:sz w:val="24"/>
          <w:szCs w:val="24"/>
        </w:rPr>
        <w:t>22-2023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EĞİTİM-ÖĞRETİM YILI </w:t>
      </w:r>
    </w:p>
    <w:p w:rsidR="00862A59" w:rsidRDefault="00862A59" w:rsidP="00862A5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A59" w:rsidRDefault="001222A7" w:rsidP="00862A5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C47">
        <w:rPr>
          <w:rFonts w:ascii="Times New Roman" w:hAnsi="Times New Roman" w:cs="Times New Roman"/>
          <w:b/>
          <w:sz w:val="24"/>
          <w:szCs w:val="24"/>
        </w:rPr>
        <w:t xml:space="preserve">YAZ OKULU DENKLİK TALEPLERİ </w:t>
      </w:r>
      <w:r>
        <w:rPr>
          <w:rFonts w:ascii="Times New Roman" w:hAnsi="Times New Roman" w:cs="Times New Roman"/>
          <w:b/>
          <w:sz w:val="24"/>
          <w:szCs w:val="24"/>
        </w:rPr>
        <w:t>SONUÇLANAN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ÖĞRENCİLER</w:t>
      </w:r>
      <w:r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Pr="009544C5">
        <w:rPr>
          <w:rFonts w:ascii="Times New Roman" w:hAnsi="Times New Roman" w:cs="Times New Roman"/>
          <w:b/>
          <w:i/>
          <w:sz w:val="24"/>
          <w:szCs w:val="24"/>
        </w:rPr>
        <w:t>Bursa Uludağ Üniversitesi’nde Başka Bölüm</w:t>
      </w:r>
      <w:r w:rsidR="0015704B">
        <w:rPr>
          <w:rFonts w:ascii="Times New Roman" w:hAnsi="Times New Roman" w:cs="Times New Roman"/>
          <w:b/>
          <w:i/>
          <w:sz w:val="24"/>
          <w:szCs w:val="24"/>
        </w:rPr>
        <w:t xml:space="preserve"> ya da Fakülteden</w:t>
      </w:r>
      <w:r w:rsidRPr="009544C5">
        <w:rPr>
          <w:rFonts w:ascii="Times New Roman" w:hAnsi="Times New Roman" w:cs="Times New Roman"/>
          <w:b/>
          <w:i/>
          <w:sz w:val="24"/>
          <w:szCs w:val="24"/>
        </w:rPr>
        <w:t xml:space="preserve"> Ders Almak İsteyen Öğrenciler İçin)</w:t>
      </w:r>
    </w:p>
    <w:p w:rsidR="00951180" w:rsidRDefault="0015704B" w:rsidP="00951180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Güncelleme Tarihi:</w:t>
      </w:r>
      <w:r w:rsidR="00857304">
        <w:rPr>
          <w:rFonts w:ascii="Times New Roman" w:hAnsi="Times New Roman" w:cs="Times New Roman"/>
          <w:b/>
          <w:sz w:val="24"/>
          <w:szCs w:val="24"/>
        </w:rPr>
        <w:t>06</w:t>
      </w:r>
      <w:r w:rsidR="007C6AD0">
        <w:rPr>
          <w:rFonts w:ascii="Times New Roman" w:hAnsi="Times New Roman" w:cs="Times New Roman"/>
          <w:b/>
          <w:sz w:val="24"/>
          <w:szCs w:val="24"/>
        </w:rPr>
        <w:t>.07</w:t>
      </w:r>
      <w:r w:rsidR="000C14DE">
        <w:rPr>
          <w:rFonts w:ascii="Times New Roman" w:hAnsi="Times New Roman" w:cs="Times New Roman"/>
          <w:b/>
          <w:sz w:val="24"/>
          <w:szCs w:val="24"/>
        </w:rPr>
        <w:t>.2023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951180" w:rsidRDefault="00951180" w:rsidP="0015704B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9747" w:type="dxa"/>
        <w:tblLook w:val="04A0" w:firstRow="1" w:lastRow="0" w:firstColumn="1" w:lastColumn="0" w:noHBand="0" w:noVBand="1"/>
      </w:tblPr>
      <w:tblGrid>
        <w:gridCol w:w="1350"/>
        <w:gridCol w:w="1687"/>
        <w:gridCol w:w="3025"/>
        <w:gridCol w:w="2106"/>
        <w:gridCol w:w="1579"/>
      </w:tblGrid>
      <w:tr w:rsidR="00B075CE" w:rsidTr="00B075CE">
        <w:tc>
          <w:tcPr>
            <w:tcW w:w="1350" w:type="dxa"/>
          </w:tcPr>
          <w:p w:rsidR="00B075CE" w:rsidRDefault="00B075CE" w:rsidP="000973D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umarası</w:t>
            </w:r>
          </w:p>
        </w:tc>
        <w:tc>
          <w:tcPr>
            <w:tcW w:w="1687" w:type="dxa"/>
          </w:tcPr>
          <w:p w:rsidR="00B075CE" w:rsidRDefault="00B075CE" w:rsidP="00862A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Adı-Soyadı</w:t>
            </w:r>
          </w:p>
        </w:tc>
        <w:tc>
          <w:tcPr>
            <w:tcW w:w="3025" w:type="dxa"/>
          </w:tcPr>
          <w:p w:rsidR="00B075CE" w:rsidRDefault="00B075CE" w:rsidP="00862A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ursa Uludağ Üniversitesi Başka Bölüm ya da Fakülteden Almak İstediği Dersin Kodu ve Adı</w:t>
            </w:r>
          </w:p>
        </w:tc>
        <w:tc>
          <w:tcPr>
            <w:tcW w:w="2106" w:type="dxa"/>
          </w:tcPr>
          <w:p w:rsidR="00B075CE" w:rsidRDefault="00B075CE" w:rsidP="00862A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rsin Psikoloji Bölümündeki Karşılığı</w:t>
            </w:r>
          </w:p>
        </w:tc>
        <w:tc>
          <w:tcPr>
            <w:tcW w:w="1579" w:type="dxa"/>
          </w:tcPr>
          <w:p w:rsidR="00B075CE" w:rsidRDefault="00B075CE" w:rsidP="008B63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nuç</w:t>
            </w:r>
          </w:p>
        </w:tc>
      </w:tr>
      <w:tr w:rsidR="00B075CE" w:rsidTr="00B075CE">
        <w:tc>
          <w:tcPr>
            <w:tcW w:w="1350" w:type="dxa"/>
          </w:tcPr>
          <w:p w:rsidR="00B075CE" w:rsidRPr="00857304" w:rsidRDefault="000C14DE" w:rsidP="000973D8">
            <w:pPr>
              <w:rPr>
                <w:bCs/>
              </w:rPr>
            </w:pPr>
            <w:r w:rsidRPr="00857304">
              <w:rPr>
                <w:bCs/>
              </w:rPr>
              <w:t>081711082</w:t>
            </w:r>
          </w:p>
        </w:tc>
        <w:tc>
          <w:tcPr>
            <w:tcW w:w="1687" w:type="dxa"/>
          </w:tcPr>
          <w:p w:rsidR="00B075CE" w:rsidRPr="00857304" w:rsidRDefault="000C14DE" w:rsidP="00903732">
            <w:pPr>
              <w:jc w:val="center"/>
              <w:rPr>
                <w:bCs/>
              </w:rPr>
            </w:pPr>
            <w:r w:rsidRPr="00857304">
              <w:rPr>
                <w:bCs/>
              </w:rPr>
              <w:t>Jülide Selin Aydın</w:t>
            </w:r>
          </w:p>
        </w:tc>
        <w:tc>
          <w:tcPr>
            <w:tcW w:w="3025" w:type="dxa"/>
          </w:tcPr>
          <w:p w:rsidR="00B075CE" w:rsidRPr="00857304" w:rsidRDefault="00702733" w:rsidP="000C14DE">
            <w:pPr>
              <w:jc w:val="center"/>
              <w:rPr>
                <w:bCs/>
              </w:rPr>
            </w:pPr>
            <w:r w:rsidRPr="00857304">
              <w:rPr>
                <w:bCs/>
              </w:rPr>
              <w:t>SSY 1001 Sosyolojiye Giriş 1 (BUÜ Fen Edebiyat Fakültesi Sosyoloji Bölümü)</w:t>
            </w:r>
          </w:p>
        </w:tc>
        <w:tc>
          <w:tcPr>
            <w:tcW w:w="2106" w:type="dxa"/>
          </w:tcPr>
          <w:p w:rsidR="00B075CE" w:rsidRPr="00857304" w:rsidRDefault="000C14DE" w:rsidP="000C14DE">
            <w:pPr>
              <w:jc w:val="center"/>
              <w:rPr>
                <w:bCs/>
              </w:rPr>
            </w:pPr>
            <w:r w:rsidRPr="00857304">
              <w:rPr>
                <w:bCs/>
              </w:rPr>
              <w:t>SSY1071 Sosyolojiye Başlangıç</w:t>
            </w:r>
          </w:p>
        </w:tc>
        <w:tc>
          <w:tcPr>
            <w:tcW w:w="1579" w:type="dxa"/>
          </w:tcPr>
          <w:p w:rsidR="00B075CE" w:rsidRPr="00857304" w:rsidRDefault="00B075CE" w:rsidP="00E34B70">
            <w:pPr>
              <w:jc w:val="center"/>
              <w:rPr>
                <w:bCs/>
              </w:rPr>
            </w:pPr>
            <w:r w:rsidRPr="00857304">
              <w:rPr>
                <w:bCs/>
              </w:rPr>
              <w:t>Uygun bulunmuştur. Onaylandı.</w:t>
            </w:r>
          </w:p>
        </w:tc>
      </w:tr>
      <w:tr w:rsidR="00B075CE" w:rsidTr="00B075CE">
        <w:tc>
          <w:tcPr>
            <w:tcW w:w="1350" w:type="dxa"/>
          </w:tcPr>
          <w:p w:rsidR="00B075CE" w:rsidRPr="00857304" w:rsidRDefault="00E03936" w:rsidP="000973D8">
            <w:pPr>
              <w:rPr>
                <w:bCs/>
              </w:rPr>
            </w:pPr>
            <w:r w:rsidRPr="00857304">
              <w:rPr>
                <w:bCs/>
              </w:rPr>
              <w:t>082111155</w:t>
            </w:r>
          </w:p>
        </w:tc>
        <w:tc>
          <w:tcPr>
            <w:tcW w:w="1687" w:type="dxa"/>
          </w:tcPr>
          <w:p w:rsidR="00B075CE" w:rsidRPr="00857304" w:rsidRDefault="00E03936" w:rsidP="00E34B70">
            <w:pPr>
              <w:jc w:val="center"/>
              <w:rPr>
                <w:bCs/>
              </w:rPr>
            </w:pPr>
            <w:r w:rsidRPr="00857304">
              <w:rPr>
                <w:bCs/>
              </w:rPr>
              <w:t xml:space="preserve">Nihat </w:t>
            </w:r>
            <w:proofErr w:type="spellStart"/>
            <w:r w:rsidRPr="00857304">
              <w:rPr>
                <w:bCs/>
              </w:rPr>
              <w:t>Kerimzade</w:t>
            </w:r>
            <w:proofErr w:type="spellEnd"/>
          </w:p>
        </w:tc>
        <w:tc>
          <w:tcPr>
            <w:tcW w:w="3025" w:type="dxa"/>
          </w:tcPr>
          <w:p w:rsidR="00B075CE" w:rsidRPr="00857304" w:rsidRDefault="00E03936" w:rsidP="00E03936">
            <w:pPr>
              <w:jc w:val="center"/>
              <w:rPr>
                <w:bCs/>
              </w:rPr>
            </w:pPr>
            <w:r w:rsidRPr="00857304">
              <w:rPr>
                <w:bCs/>
              </w:rPr>
              <w:t>SSY 1001 Sosyolojiye Giriş 1 (BUÜ Fen Edebiyat</w:t>
            </w:r>
            <w:r w:rsidR="00B075CE" w:rsidRPr="00857304">
              <w:rPr>
                <w:bCs/>
              </w:rPr>
              <w:t xml:space="preserve"> Fakültesi </w:t>
            </w:r>
            <w:r w:rsidRPr="00857304">
              <w:rPr>
                <w:bCs/>
              </w:rPr>
              <w:t>Sosyoloji</w:t>
            </w:r>
            <w:r w:rsidR="00B075CE" w:rsidRPr="00857304">
              <w:rPr>
                <w:bCs/>
              </w:rPr>
              <w:t xml:space="preserve"> Bölümü)</w:t>
            </w:r>
          </w:p>
        </w:tc>
        <w:tc>
          <w:tcPr>
            <w:tcW w:w="2106" w:type="dxa"/>
          </w:tcPr>
          <w:p w:rsidR="00B075CE" w:rsidRPr="00857304" w:rsidRDefault="00E03936" w:rsidP="00E34B70">
            <w:pPr>
              <w:jc w:val="center"/>
              <w:rPr>
                <w:bCs/>
              </w:rPr>
            </w:pPr>
            <w:r w:rsidRPr="00857304">
              <w:rPr>
                <w:bCs/>
              </w:rPr>
              <w:t>SSY1071 Sosyolojiye Başlangıç</w:t>
            </w:r>
          </w:p>
        </w:tc>
        <w:tc>
          <w:tcPr>
            <w:tcW w:w="1579" w:type="dxa"/>
          </w:tcPr>
          <w:p w:rsidR="00B075CE" w:rsidRPr="00857304" w:rsidRDefault="00B075CE" w:rsidP="00E34B70">
            <w:pPr>
              <w:jc w:val="center"/>
              <w:rPr>
                <w:bCs/>
              </w:rPr>
            </w:pPr>
            <w:r w:rsidRPr="00857304">
              <w:rPr>
                <w:bCs/>
              </w:rPr>
              <w:t>Uygun bulunmuştur. Onaylandı.</w:t>
            </w:r>
          </w:p>
        </w:tc>
      </w:tr>
      <w:tr w:rsidR="00E03936" w:rsidTr="00B075CE">
        <w:tc>
          <w:tcPr>
            <w:tcW w:w="1350" w:type="dxa"/>
          </w:tcPr>
          <w:p w:rsidR="00E03936" w:rsidRPr="00857304" w:rsidRDefault="00E03936" w:rsidP="00E03936">
            <w:r w:rsidRPr="00857304">
              <w:t>082111155</w:t>
            </w:r>
          </w:p>
        </w:tc>
        <w:tc>
          <w:tcPr>
            <w:tcW w:w="1687" w:type="dxa"/>
          </w:tcPr>
          <w:p w:rsidR="00E03936" w:rsidRPr="00857304" w:rsidRDefault="00E03936" w:rsidP="00627D61">
            <w:pPr>
              <w:jc w:val="center"/>
            </w:pPr>
            <w:r w:rsidRPr="00857304">
              <w:t xml:space="preserve">Nihat </w:t>
            </w:r>
            <w:proofErr w:type="spellStart"/>
            <w:r w:rsidRPr="00857304">
              <w:t>Kerimzade</w:t>
            </w:r>
            <w:proofErr w:type="spellEnd"/>
          </w:p>
        </w:tc>
        <w:tc>
          <w:tcPr>
            <w:tcW w:w="3025" w:type="dxa"/>
          </w:tcPr>
          <w:p w:rsidR="00E03936" w:rsidRPr="00857304" w:rsidRDefault="00E03936" w:rsidP="00E03936">
            <w:r w:rsidRPr="00857304">
              <w:t>ATA 101 Atatürk İlkeleri ve İnkılap Tarihi 1 (BUÜ Rektörlüğe Bağlı Bölümler)</w:t>
            </w:r>
          </w:p>
        </w:tc>
        <w:tc>
          <w:tcPr>
            <w:tcW w:w="2106" w:type="dxa"/>
          </w:tcPr>
          <w:p w:rsidR="00E03936" w:rsidRPr="00857304" w:rsidRDefault="00E03936" w:rsidP="00E03936">
            <w:r w:rsidRPr="00857304">
              <w:t>ATA 101 Atatürk İlkeleri ve İnkılap Tarihi 1</w:t>
            </w:r>
          </w:p>
        </w:tc>
        <w:tc>
          <w:tcPr>
            <w:tcW w:w="1579" w:type="dxa"/>
          </w:tcPr>
          <w:p w:rsidR="00E03936" w:rsidRPr="00857304" w:rsidRDefault="00E03936" w:rsidP="00E03936">
            <w:r w:rsidRPr="00857304">
              <w:t>Uygun bulunmuştur. Onaylandı.</w:t>
            </w:r>
          </w:p>
        </w:tc>
      </w:tr>
      <w:tr w:rsidR="00403877" w:rsidTr="00B075CE">
        <w:tc>
          <w:tcPr>
            <w:tcW w:w="1350" w:type="dxa"/>
          </w:tcPr>
          <w:p w:rsidR="00403877" w:rsidRPr="00857304" w:rsidRDefault="00403877" w:rsidP="00403877">
            <w:pPr>
              <w:rPr>
                <w:bCs/>
              </w:rPr>
            </w:pPr>
            <w:r w:rsidRPr="00857304">
              <w:rPr>
                <w:bCs/>
              </w:rPr>
              <w:t>082111084</w:t>
            </w:r>
          </w:p>
        </w:tc>
        <w:tc>
          <w:tcPr>
            <w:tcW w:w="1687" w:type="dxa"/>
          </w:tcPr>
          <w:p w:rsidR="00403877" w:rsidRPr="00857304" w:rsidRDefault="00403877" w:rsidP="00403877">
            <w:pPr>
              <w:jc w:val="center"/>
              <w:rPr>
                <w:bCs/>
              </w:rPr>
            </w:pPr>
            <w:r w:rsidRPr="00857304">
              <w:rPr>
                <w:bCs/>
              </w:rPr>
              <w:t>Reyhan Topcuoğlu</w:t>
            </w:r>
          </w:p>
        </w:tc>
        <w:tc>
          <w:tcPr>
            <w:tcW w:w="3025" w:type="dxa"/>
          </w:tcPr>
          <w:p w:rsidR="00403877" w:rsidRPr="00857304" w:rsidRDefault="00403877" w:rsidP="00403877">
            <w:r w:rsidRPr="00857304">
              <w:t>ATA 101 Atatürk İlkeleri ve İnkılap Tarihi 1 (BUÜ Rektörlüğe Bağlı Bölümler)</w:t>
            </w:r>
          </w:p>
        </w:tc>
        <w:tc>
          <w:tcPr>
            <w:tcW w:w="2106" w:type="dxa"/>
          </w:tcPr>
          <w:p w:rsidR="00403877" w:rsidRPr="00857304" w:rsidRDefault="00403877" w:rsidP="00403877">
            <w:r w:rsidRPr="00857304">
              <w:t>ATA 101 Atatürk İlkeleri ve İnkılap Tarihi 1</w:t>
            </w:r>
          </w:p>
        </w:tc>
        <w:tc>
          <w:tcPr>
            <w:tcW w:w="1579" w:type="dxa"/>
          </w:tcPr>
          <w:p w:rsidR="00403877" w:rsidRPr="00857304" w:rsidRDefault="00403877" w:rsidP="00403877">
            <w:r w:rsidRPr="00857304">
              <w:t>Uygun bulunmuştur. Onaylandı.</w:t>
            </w:r>
          </w:p>
        </w:tc>
      </w:tr>
      <w:tr w:rsidR="00E64351" w:rsidTr="00B075CE">
        <w:tc>
          <w:tcPr>
            <w:tcW w:w="1350" w:type="dxa"/>
          </w:tcPr>
          <w:p w:rsidR="00E64351" w:rsidRPr="00857304" w:rsidRDefault="00E64351" w:rsidP="00E64351">
            <w:pPr>
              <w:rPr>
                <w:bCs/>
              </w:rPr>
            </w:pPr>
            <w:r w:rsidRPr="00857304">
              <w:rPr>
                <w:bCs/>
              </w:rPr>
              <w:t>082111056</w:t>
            </w:r>
          </w:p>
        </w:tc>
        <w:tc>
          <w:tcPr>
            <w:tcW w:w="1687" w:type="dxa"/>
          </w:tcPr>
          <w:p w:rsidR="00E64351" w:rsidRPr="00857304" w:rsidRDefault="00E64351" w:rsidP="00E64351">
            <w:pPr>
              <w:jc w:val="center"/>
              <w:rPr>
                <w:bCs/>
              </w:rPr>
            </w:pPr>
            <w:proofErr w:type="spellStart"/>
            <w:r w:rsidRPr="00857304">
              <w:rPr>
                <w:bCs/>
              </w:rPr>
              <w:t>Maşidenur</w:t>
            </w:r>
            <w:proofErr w:type="spellEnd"/>
            <w:r w:rsidRPr="00857304">
              <w:rPr>
                <w:bCs/>
              </w:rPr>
              <w:t xml:space="preserve"> Yıldız</w:t>
            </w:r>
          </w:p>
        </w:tc>
        <w:tc>
          <w:tcPr>
            <w:tcW w:w="3025" w:type="dxa"/>
          </w:tcPr>
          <w:p w:rsidR="00E64351" w:rsidRPr="00857304" w:rsidRDefault="00E64351" w:rsidP="00E64351">
            <w:r w:rsidRPr="00857304">
              <w:t>ATA 101 Atatürk İlkeleri ve İnkılap Tarihi 1 (BUÜ Rektörlüğe Bağlı Bölümler)</w:t>
            </w:r>
          </w:p>
        </w:tc>
        <w:tc>
          <w:tcPr>
            <w:tcW w:w="2106" w:type="dxa"/>
          </w:tcPr>
          <w:p w:rsidR="00E64351" w:rsidRPr="00857304" w:rsidRDefault="00E64351" w:rsidP="00E64351">
            <w:r w:rsidRPr="00857304">
              <w:t>ATA 101 Atatürk İlkeleri ve İnkılap Tarihi 1</w:t>
            </w:r>
          </w:p>
        </w:tc>
        <w:tc>
          <w:tcPr>
            <w:tcW w:w="1579" w:type="dxa"/>
          </w:tcPr>
          <w:p w:rsidR="00E64351" w:rsidRPr="00857304" w:rsidRDefault="00E64351" w:rsidP="00E64351">
            <w:r w:rsidRPr="00857304">
              <w:t>Uygun bulunmuştur. Onaylandı.</w:t>
            </w:r>
          </w:p>
        </w:tc>
      </w:tr>
      <w:tr w:rsidR="00E64351" w:rsidTr="00B075CE">
        <w:tc>
          <w:tcPr>
            <w:tcW w:w="1350" w:type="dxa"/>
          </w:tcPr>
          <w:p w:rsidR="00E64351" w:rsidRPr="00857304" w:rsidRDefault="00E64351" w:rsidP="00E64351">
            <w:pPr>
              <w:rPr>
                <w:bCs/>
              </w:rPr>
            </w:pPr>
            <w:r w:rsidRPr="00857304">
              <w:rPr>
                <w:bCs/>
              </w:rPr>
              <w:t>082211154</w:t>
            </w:r>
          </w:p>
        </w:tc>
        <w:tc>
          <w:tcPr>
            <w:tcW w:w="1687" w:type="dxa"/>
          </w:tcPr>
          <w:p w:rsidR="00E64351" w:rsidRPr="00857304" w:rsidRDefault="00E64351" w:rsidP="00E64351">
            <w:pPr>
              <w:jc w:val="center"/>
              <w:rPr>
                <w:bCs/>
              </w:rPr>
            </w:pPr>
            <w:r w:rsidRPr="00857304">
              <w:rPr>
                <w:bCs/>
              </w:rPr>
              <w:t>Zeynep Türkmen</w:t>
            </w:r>
          </w:p>
        </w:tc>
        <w:tc>
          <w:tcPr>
            <w:tcW w:w="3025" w:type="dxa"/>
          </w:tcPr>
          <w:p w:rsidR="00E64351" w:rsidRPr="00857304" w:rsidRDefault="00E64351" w:rsidP="00E64351">
            <w:r w:rsidRPr="00857304">
              <w:t>ATA 101 Atatürk İlkeleri ve İnkılap Tarihi 1 (BUÜ Rektörlüğe Bağlı Bölümler)</w:t>
            </w:r>
          </w:p>
        </w:tc>
        <w:tc>
          <w:tcPr>
            <w:tcW w:w="2106" w:type="dxa"/>
          </w:tcPr>
          <w:p w:rsidR="00E64351" w:rsidRPr="00857304" w:rsidRDefault="00E64351" w:rsidP="00E64351">
            <w:r w:rsidRPr="00857304">
              <w:t>ATA 101 Atatürk İlkeleri ve İnkılap Tarihi 1</w:t>
            </w:r>
          </w:p>
        </w:tc>
        <w:tc>
          <w:tcPr>
            <w:tcW w:w="1579" w:type="dxa"/>
          </w:tcPr>
          <w:p w:rsidR="00E64351" w:rsidRPr="00857304" w:rsidRDefault="00E64351" w:rsidP="00E64351">
            <w:r w:rsidRPr="00857304">
              <w:t>Uygun bulunmuştur. Onaylandı.</w:t>
            </w:r>
          </w:p>
        </w:tc>
      </w:tr>
      <w:tr w:rsidR="00E64351" w:rsidTr="00B075CE">
        <w:tc>
          <w:tcPr>
            <w:tcW w:w="1350" w:type="dxa"/>
          </w:tcPr>
          <w:p w:rsidR="00E64351" w:rsidRPr="00857304" w:rsidRDefault="00E64351" w:rsidP="00E64351">
            <w:pPr>
              <w:rPr>
                <w:bCs/>
              </w:rPr>
            </w:pPr>
            <w:r w:rsidRPr="00857304">
              <w:rPr>
                <w:bCs/>
              </w:rPr>
              <w:t>082211154</w:t>
            </w:r>
          </w:p>
        </w:tc>
        <w:tc>
          <w:tcPr>
            <w:tcW w:w="1687" w:type="dxa"/>
          </w:tcPr>
          <w:p w:rsidR="00E64351" w:rsidRPr="00857304" w:rsidRDefault="00E64351" w:rsidP="00E64351">
            <w:pPr>
              <w:jc w:val="center"/>
              <w:rPr>
                <w:bCs/>
              </w:rPr>
            </w:pPr>
            <w:r w:rsidRPr="00857304">
              <w:rPr>
                <w:bCs/>
              </w:rPr>
              <w:t>Zeynep Türkmen</w:t>
            </w:r>
          </w:p>
        </w:tc>
        <w:tc>
          <w:tcPr>
            <w:tcW w:w="3025" w:type="dxa"/>
          </w:tcPr>
          <w:p w:rsidR="00E64351" w:rsidRPr="00857304" w:rsidRDefault="00E64351" w:rsidP="00627D61">
            <w:pPr>
              <w:jc w:val="center"/>
              <w:rPr>
                <w:bCs/>
              </w:rPr>
            </w:pPr>
            <w:r w:rsidRPr="00857304">
              <w:rPr>
                <w:bCs/>
              </w:rPr>
              <w:t>TUD101</w:t>
            </w:r>
            <w:r w:rsidR="00627D61" w:rsidRPr="00857304">
              <w:rPr>
                <w:bCs/>
              </w:rPr>
              <w:t xml:space="preserve"> Türk Dili 1</w:t>
            </w:r>
            <w:r w:rsidRPr="00857304">
              <w:rPr>
                <w:bCs/>
              </w:rPr>
              <w:t xml:space="preserve"> (BUÜ </w:t>
            </w:r>
            <w:r w:rsidR="00627D61" w:rsidRPr="00857304">
              <w:rPr>
                <w:bCs/>
              </w:rPr>
              <w:t>Rektörlüğe Bağlı Bölümler</w:t>
            </w:r>
            <w:r w:rsidRPr="00857304">
              <w:rPr>
                <w:bCs/>
              </w:rPr>
              <w:t>)</w:t>
            </w:r>
          </w:p>
        </w:tc>
        <w:tc>
          <w:tcPr>
            <w:tcW w:w="2106" w:type="dxa"/>
          </w:tcPr>
          <w:p w:rsidR="00E64351" w:rsidRPr="00857304" w:rsidRDefault="00627D61" w:rsidP="00627D61">
            <w:pPr>
              <w:jc w:val="center"/>
              <w:rPr>
                <w:bCs/>
              </w:rPr>
            </w:pPr>
            <w:r w:rsidRPr="00857304">
              <w:rPr>
                <w:bCs/>
              </w:rPr>
              <w:t>TUD101 Türk Dili 1</w:t>
            </w:r>
          </w:p>
        </w:tc>
        <w:tc>
          <w:tcPr>
            <w:tcW w:w="1579" w:type="dxa"/>
          </w:tcPr>
          <w:p w:rsidR="00E64351" w:rsidRPr="00857304" w:rsidRDefault="00E64351" w:rsidP="00627D61">
            <w:pPr>
              <w:jc w:val="center"/>
              <w:rPr>
                <w:bCs/>
              </w:rPr>
            </w:pPr>
            <w:r w:rsidRPr="00857304">
              <w:rPr>
                <w:bCs/>
              </w:rPr>
              <w:t xml:space="preserve">Uygun </w:t>
            </w:r>
            <w:r w:rsidR="00627D61" w:rsidRPr="00857304">
              <w:rPr>
                <w:bCs/>
              </w:rPr>
              <w:t>bulunmuştur. Onaylandı.</w:t>
            </w:r>
          </w:p>
        </w:tc>
      </w:tr>
      <w:tr w:rsidR="00627D61" w:rsidTr="00B075CE">
        <w:tc>
          <w:tcPr>
            <w:tcW w:w="1350" w:type="dxa"/>
          </w:tcPr>
          <w:p w:rsidR="00627D61" w:rsidRPr="00857304" w:rsidRDefault="00627D61" w:rsidP="00627D61">
            <w:pPr>
              <w:rPr>
                <w:bCs/>
              </w:rPr>
            </w:pPr>
            <w:r w:rsidRPr="00857304">
              <w:rPr>
                <w:bCs/>
              </w:rPr>
              <w:t>082211154</w:t>
            </w:r>
          </w:p>
        </w:tc>
        <w:tc>
          <w:tcPr>
            <w:tcW w:w="1687" w:type="dxa"/>
          </w:tcPr>
          <w:p w:rsidR="00627D61" w:rsidRPr="00857304" w:rsidRDefault="00627D61" w:rsidP="00627D61">
            <w:pPr>
              <w:jc w:val="center"/>
              <w:rPr>
                <w:bCs/>
              </w:rPr>
            </w:pPr>
            <w:r w:rsidRPr="00857304">
              <w:rPr>
                <w:bCs/>
              </w:rPr>
              <w:t>Zeynep Türkmen</w:t>
            </w:r>
          </w:p>
        </w:tc>
        <w:tc>
          <w:tcPr>
            <w:tcW w:w="3025" w:type="dxa"/>
          </w:tcPr>
          <w:p w:rsidR="00627D61" w:rsidRPr="00857304" w:rsidRDefault="00627D61" w:rsidP="00627D61">
            <w:pPr>
              <w:jc w:val="center"/>
              <w:rPr>
                <w:bCs/>
              </w:rPr>
            </w:pPr>
            <w:r w:rsidRPr="00857304">
              <w:rPr>
                <w:bCs/>
              </w:rPr>
              <w:t>TUD102 Türk Dili 2 (BUÜ Rektörlüğe Bağlı Bölümler)</w:t>
            </w:r>
          </w:p>
        </w:tc>
        <w:tc>
          <w:tcPr>
            <w:tcW w:w="2106" w:type="dxa"/>
          </w:tcPr>
          <w:p w:rsidR="00627D61" w:rsidRPr="00857304" w:rsidRDefault="00627D61" w:rsidP="00627D61">
            <w:pPr>
              <w:jc w:val="center"/>
              <w:rPr>
                <w:bCs/>
              </w:rPr>
            </w:pPr>
            <w:r w:rsidRPr="00857304">
              <w:rPr>
                <w:bCs/>
              </w:rPr>
              <w:t>TUD102 Türk Dili 2</w:t>
            </w:r>
          </w:p>
        </w:tc>
        <w:tc>
          <w:tcPr>
            <w:tcW w:w="1579" w:type="dxa"/>
          </w:tcPr>
          <w:p w:rsidR="00627D61" w:rsidRPr="00857304" w:rsidRDefault="00627D61" w:rsidP="00627D61">
            <w:pPr>
              <w:jc w:val="center"/>
              <w:rPr>
                <w:bCs/>
              </w:rPr>
            </w:pPr>
            <w:r w:rsidRPr="00857304">
              <w:rPr>
                <w:bCs/>
              </w:rPr>
              <w:t>Uygun bulunmuştur. Onaylandı.</w:t>
            </w:r>
          </w:p>
        </w:tc>
      </w:tr>
      <w:tr w:rsidR="00627D61" w:rsidTr="00B075CE">
        <w:tc>
          <w:tcPr>
            <w:tcW w:w="1350" w:type="dxa"/>
          </w:tcPr>
          <w:p w:rsidR="00627D61" w:rsidRPr="00857304" w:rsidRDefault="00627D61" w:rsidP="00627D61">
            <w:pPr>
              <w:rPr>
                <w:bCs/>
              </w:rPr>
            </w:pPr>
            <w:bookmarkStart w:id="0" w:name="_GoBack"/>
            <w:bookmarkEnd w:id="0"/>
            <w:r w:rsidRPr="00857304">
              <w:rPr>
                <w:bCs/>
              </w:rPr>
              <w:lastRenderedPageBreak/>
              <w:t>062001055C</w:t>
            </w:r>
          </w:p>
        </w:tc>
        <w:tc>
          <w:tcPr>
            <w:tcW w:w="1687" w:type="dxa"/>
          </w:tcPr>
          <w:p w:rsidR="00627D61" w:rsidRPr="00857304" w:rsidRDefault="00627D61" w:rsidP="00627D61">
            <w:pPr>
              <w:jc w:val="center"/>
              <w:rPr>
                <w:bCs/>
              </w:rPr>
            </w:pPr>
            <w:r w:rsidRPr="00857304">
              <w:rPr>
                <w:bCs/>
              </w:rPr>
              <w:t>Sema Nur Koç</w:t>
            </w:r>
          </w:p>
        </w:tc>
        <w:tc>
          <w:tcPr>
            <w:tcW w:w="3025" w:type="dxa"/>
          </w:tcPr>
          <w:p w:rsidR="00627D61" w:rsidRPr="00857304" w:rsidRDefault="00627D61" w:rsidP="00627D61">
            <w:pPr>
              <w:jc w:val="center"/>
              <w:rPr>
                <w:bCs/>
              </w:rPr>
            </w:pPr>
            <w:r w:rsidRPr="00857304">
              <w:rPr>
                <w:bCs/>
              </w:rPr>
              <w:t>SSY 1001 Sosyolojiye Giriş 1 (BUÜ Fen Edebiyat Fakültesi Sosyoloji Bölümü)</w:t>
            </w:r>
          </w:p>
        </w:tc>
        <w:tc>
          <w:tcPr>
            <w:tcW w:w="2106" w:type="dxa"/>
          </w:tcPr>
          <w:p w:rsidR="00627D61" w:rsidRPr="00857304" w:rsidRDefault="00627D61" w:rsidP="00627D61">
            <w:pPr>
              <w:jc w:val="center"/>
              <w:rPr>
                <w:bCs/>
              </w:rPr>
            </w:pPr>
            <w:r w:rsidRPr="00857304">
              <w:rPr>
                <w:bCs/>
              </w:rPr>
              <w:t>SSY1071 Sosyolojiye Başlangıç</w:t>
            </w:r>
          </w:p>
        </w:tc>
        <w:tc>
          <w:tcPr>
            <w:tcW w:w="1579" w:type="dxa"/>
          </w:tcPr>
          <w:p w:rsidR="00627D61" w:rsidRPr="00857304" w:rsidRDefault="00627D61" w:rsidP="00627D61">
            <w:pPr>
              <w:jc w:val="center"/>
              <w:rPr>
                <w:bCs/>
              </w:rPr>
            </w:pPr>
            <w:r w:rsidRPr="00857304">
              <w:rPr>
                <w:bCs/>
              </w:rPr>
              <w:t>Uygun bulunmuştur. Onaylandı.</w:t>
            </w:r>
          </w:p>
        </w:tc>
      </w:tr>
    </w:tbl>
    <w:p w:rsidR="002B0B38" w:rsidRDefault="002B0B38"/>
    <w:sectPr w:rsidR="002B0B38" w:rsidSect="00E34B7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tTCyNLawMDc2NzFX0lEKTi0uzszPAykwrwUAmAClWywAAAA="/>
  </w:docVars>
  <w:rsids>
    <w:rsidRoot w:val="00986403"/>
    <w:rsid w:val="000336A5"/>
    <w:rsid w:val="000345A7"/>
    <w:rsid w:val="000747F2"/>
    <w:rsid w:val="000973D8"/>
    <w:rsid w:val="000C14DE"/>
    <w:rsid w:val="001222A7"/>
    <w:rsid w:val="00150679"/>
    <w:rsid w:val="0015704B"/>
    <w:rsid w:val="00161380"/>
    <w:rsid w:val="00184639"/>
    <w:rsid w:val="001C00DE"/>
    <w:rsid w:val="001F4967"/>
    <w:rsid w:val="00231728"/>
    <w:rsid w:val="0023651E"/>
    <w:rsid w:val="00252E26"/>
    <w:rsid w:val="002626A7"/>
    <w:rsid w:val="00291690"/>
    <w:rsid w:val="002A2EE8"/>
    <w:rsid w:val="002B064D"/>
    <w:rsid w:val="002B0B38"/>
    <w:rsid w:val="00304A46"/>
    <w:rsid w:val="0031208A"/>
    <w:rsid w:val="00313F43"/>
    <w:rsid w:val="00356F61"/>
    <w:rsid w:val="00403877"/>
    <w:rsid w:val="0046210B"/>
    <w:rsid w:val="004746F3"/>
    <w:rsid w:val="004846F8"/>
    <w:rsid w:val="004D7B0E"/>
    <w:rsid w:val="00581C32"/>
    <w:rsid w:val="005A0DE4"/>
    <w:rsid w:val="005A641F"/>
    <w:rsid w:val="005E688E"/>
    <w:rsid w:val="00627D61"/>
    <w:rsid w:val="00641B1A"/>
    <w:rsid w:val="00644D96"/>
    <w:rsid w:val="00686C7B"/>
    <w:rsid w:val="00702733"/>
    <w:rsid w:val="00727298"/>
    <w:rsid w:val="00750285"/>
    <w:rsid w:val="00763D63"/>
    <w:rsid w:val="00765220"/>
    <w:rsid w:val="00783E67"/>
    <w:rsid w:val="00783F0B"/>
    <w:rsid w:val="007C29FE"/>
    <w:rsid w:val="007C6AD0"/>
    <w:rsid w:val="007C71F6"/>
    <w:rsid w:val="007C730B"/>
    <w:rsid w:val="007E1102"/>
    <w:rsid w:val="00816622"/>
    <w:rsid w:val="00857304"/>
    <w:rsid w:val="00862A59"/>
    <w:rsid w:val="008A5455"/>
    <w:rsid w:val="008C4499"/>
    <w:rsid w:val="008C6693"/>
    <w:rsid w:val="008E2383"/>
    <w:rsid w:val="00903732"/>
    <w:rsid w:val="00951180"/>
    <w:rsid w:val="00986403"/>
    <w:rsid w:val="009A52B4"/>
    <w:rsid w:val="00A25172"/>
    <w:rsid w:val="00A25444"/>
    <w:rsid w:val="00A56CED"/>
    <w:rsid w:val="00A8299D"/>
    <w:rsid w:val="00AA71CE"/>
    <w:rsid w:val="00AD794F"/>
    <w:rsid w:val="00AF42CB"/>
    <w:rsid w:val="00B075CE"/>
    <w:rsid w:val="00B24FBD"/>
    <w:rsid w:val="00B4042A"/>
    <w:rsid w:val="00B767B8"/>
    <w:rsid w:val="00BB04CC"/>
    <w:rsid w:val="00BE4F79"/>
    <w:rsid w:val="00C276DB"/>
    <w:rsid w:val="00C30C09"/>
    <w:rsid w:val="00C41136"/>
    <w:rsid w:val="00C41BE0"/>
    <w:rsid w:val="00C50378"/>
    <w:rsid w:val="00C64B20"/>
    <w:rsid w:val="00CC1109"/>
    <w:rsid w:val="00D103C9"/>
    <w:rsid w:val="00D1334E"/>
    <w:rsid w:val="00D4042E"/>
    <w:rsid w:val="00D81636"/>
    <w:rsid w:val="00D82E60"/>
    <w:rsid w:val="00DA7B9F"/>
    <w:rsid w:val="00DB30F1"/>
    <w:rsid w:val="00DF3A7B"/>
    <w:rsid w:val="00DF3BB6"/>
    <w:rsid w:val="00E03012"/>
    <w:rsid w:val="00E03936"/>
    <w:rsid w:val="00E05431"/>
    <w:rsid w:val="00E270CE"/>
    <w:rsid w:val="00E31B6D"/>
    <w:rsid w:val="00E34B70"/>
    <w:rsid w:val="00E46EE2"/>
    <w:rsid w:val="00E5473F"/>
    <w:rsid w:val="00E64351"/>
    <w:rsid w:val="00EA3756"/>
    <w:rsid w:val="00EA44B9"/>
    <w:rsid w:val="00EC0BDE"/>
    <w:rsid w:val="00F01ADD"/>
    <w:rsid w:val="00F20E4E"/>
    <w:rsid w:val="00F52F58"/>
    <w:rsid w:val="00F659F8"/>
    <w:rsid w:val="00FA2603"/>
    <w:rsid w:val="00FB446F"/>
    <w:rsid w:val="00FB4A24"/>
    <w:rsid w:val="00FD0FA3"/>
    <w:rsid w:val="00FD1061"/>
    <w:rsid w:val="00FD4DBE"/>
    <w:rsid w:val="00FE0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65721B"/>
  <w15:docId w15:val="{B6DBE520-2A7F-4047-AB88-F13096E56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22A7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222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31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1B6D"/>
    <w:rPr>
      <w:rFonts w:ascii="Tahoma" w:hAnsi="Tahoma" w:cs="Tahoma"/>
      <w:sz w:val="16"/>
      <w:szCs w:val="16"/>
      <w:lang w:val="tr-TR"/>
    </w:rPr>
  </w:style>
  <w:style w:type="paragraph" w:customStyle="1" w:styleId="TableParagraph">
    <w:name w:val="Table Paragraph"/>
    <w:basedOn w:val="Normal"/>
    <w:qFormat/>
    <w:rsid w:val="0095118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0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241</Words>
  <Characters>1668</Characters>
  <Application>Microsoft Office Word</Application>
  <DocSecurity>0</DocSecurity>
  <Lines>2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bra</dc:creator>
  <cp:lastModifiedBy>Fatma Adalet Şahin</cp:lastModifiedBy>
  <cp:revision>9</cp:revision>
  <dcterms:created xsi:type="dcterms:W3CDTF">2023-06-19T06:50:00Z</dcterms:created>
  <dcterms:modified xsi:type="dcterms:W3CDTF">2023-07-06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748930961f7e4656b31717e6753f378e812565741507677ed4c8966cd765f5</vt:lpwstr>
  </property>
</Properties>
</file>